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DAB4C" w14:textId="34405BCC" w:rsidR="009E6F03" w:rsidRPr="0050164C" w:rsidRDefault="0050164C" w:rsidP="0050164C">
      <w:pPr>
        <w:spacing w:after="160" w:line="259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0164C">
        <w:rPr>
          <w:rFonts w:ascii="Times New Roman" w:hAnsi="Times New Roman" w:cs="Times New Roman"/>
          <w:b/>
          <w:bCs/>
          <w:sz w:val="24"/>
          <w:szCs w:val="24"/>
        </w:rPr>
        <w:t>Kurs İçeriği</w:t>
      </w:r>
    </w:p>
    <w:tbl>
      <w:tblPr>
        <w:tblStyle w:val="TabloKlavuzu"/>
        <w:tblW w:w="9746" w:type="dxa"/>
        <w:tblLook w:val="04A0" w:firstRow="1" w:lastRow="0" w:firstColumn="1" w:lastColumn="0" w:noHBand="0" w:noVBand="1"/>
      </w:tblPr>
      <w:tblGrid>
        <w:gridCol w:w="4873"/>
        <w:gridCol w:w="4873"/>
      </w:tblGrid>
      <w:tr w:rsidR="00351879" w14:paraId="4640A397" w14:textId="77777777" w:rsidTr="000F06C8">
        <w:trPr>
          <w:trHeight w:val="280"/>
        </w:trPr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4FA0" w14:textId="77777777" w:rsidR="00351879" w:rsidRPr="00813FE9" w:rsidRDefault="0035187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13FE9">
              <w:rPr>
                <w:rFonts w:ascii="Times New Roman" w:hAnsi="Times New Roman" w:cs="Times New Roman"/>
                <w:b/>
                <w:iCs/>
                <w:sz w:val="24"/>
              </w:rPr>
              <w:t>Eğitmen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39965" w14:textId="081BF940" w:rsidR="00351879" w:rsidRPr="00813FE9" w:rsidRDefault="002F1FF1" w:rsidP="002F1FF1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napToGrid w:val="0"/>
                <w:sz w:val="24"/>
              </w:rPr>
              <w:t xml:space="preserve">Arş. Gör. </w:t>
            </w:r>
            <w:r w:rsidR="00D360F3">
              <w:rPr>
                <w:rFonts w:ascii="Times New Roman" w:hAnsi="Times New Roman" w:cs="Times New Roman"/>
                <w:iCs/>
                <w:snapToGrid w:val="0"/>
                <w:sz w:val="24"/>
              </w:rPr>
              <w:t>Asiye ERDAĞ</w:t>
            </w:r>
          </w:p>
        </w:tc>
      </w:tr>
      <w:tr w:rsidR="00351879" w14:paraId="1511D420" w14:textId="77777777" w:rsidTr="000F06C8">
        <w:trPr>
          <w:trHeight w:val="270"/>
        </w:trPr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A0E9" w14:textId="77777777" w:rsidR="00351879" w:rsidRPr="00813FE9" w:rsidRDefault="0035187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13FE9">
              <w:rPr>
                <w:rFonts w:ascii="Times New Roman" w:hAnsi="Times New Roman" w:cs="Times New Roman"/>
                <w:iCs/>
                <w:sz w:val="24"/>
                <w:szCs w:val="24"/>
              </w:rPr>
              <w:br w:type="column"/>
            </w:r>
            <w:r w:rsidRPr="00813FE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Kursun Adı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9E84E" w14:textId="642238F9" w:rsidR="00351879" w:rsidRPr="00813FE9" w:rsidRDefault="00D360F3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LGS İngilizce Kursu</w:t>
            </w:r>
          </w:p>
        </w:tc>
      </w:tr>
      <w:tr w:rsidR="00351879" w14:paraId="5890A3C0" w14:textId="77777777" w:rsidTr="000F06C8">
        <w:trPr>
          <w:trHeight w:val="1665"/>
        </w:trPr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396A8" w14:textId="77777777" w:rsidR="00351879" w:rsidRPr="00813FE9" w:rsidRDefault="0035187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13FE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Amaç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78C5C" w14:textId="01954551" w:rsidR="00351879" w:rsidRPr="009C59D2" w:rsidRDefault="00337716" w:rsidP="009C59D2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Ortaokul </w:t>
            </w:r>
            <w:r w:rsidR="00D360F3">
              <w:rPr>
                <w:rFonts w:ascii="Times New Roman" w:hAnsi="Times New Roman" w:cs="Times New Roman"/>
                <w:iCs/>
                <w:sz w:val="24"/>
                <w:szCs w:val="24"/>
              </w:rPr>
              <w:t>8. sınıf öğrencilere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,</w:t>
            </w:r>
            <w:r w:rsidR="00D360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370D6F">
              <w:rPr>
                <w:rFonts w:ascii="Times New Roman" w:hAnsi="Times New Roman" w:cs="Times New Roman"/>
                <w:iCs/>
                <w:sz w:val="24"/>
                <w:szCs w:val="24"/>
              </w:rPr>
              <w:t>6 kişilik</w:t>
            </w:r>
            <w:r w:rsidR="00D360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konsantre gruplarda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, özel ders formatıyla</w:t>
            </w:r>
            <w:r w:rsidR="00D360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D360F3">
              <w:rPr>
                <w:rFonts w:ascii="Times New Roman" w:hAnsi="Times New Roman" w:cs="Times New Roman"/>
                <w:iCs/>
                <w:sz w:val="24"/>
                <w:szCs w:val="24"/>
              </w:rPr>
              <w:t>LGS’ye</w:t>
            </w:r>
            <w:proofErr w:type="spellEnd"/>
            <w:r w:rsidR="00D360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yönelik </w:t>
            </w:r>
            <w:proofErr w:type="spellStart"/>
            <w:r w:rsidR="00D360F3">
              <w:rPr>
                <w:rFonts w:ascii="Times New Roman" w:hAnsi="Times New Roman" w:cs="Times New Roman"/>
                <w:iCs/>
                <w:sz w:val="24"/>
                <w:szCs w:val="24"/>
              </w:rPr>
              <w:t>İngilizce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’y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destek sağlamak </w:t>
            </w:r>
            <w:r w:rsidR="002028F1">
              <w:rPr>
                <w:rFonts w:ascii="Times New Roman" w:hAnsi="Times New Roman" w:cs="Times New Roman"/>
                <w:iCs/>
                <w:sz w:val="24"/>
                <w:szCs w:val="24"/>
              </w:rPr>
              <w:t>amaçlanmıştır.</w:t>
            </w:r>
          </w:p>
        </w:tc>
      </w:tr>
      <w:tr w:rsidR="00351879" w14:paraId="44C5FC06" w14:textId="77777777" w:rsidTr="000F06C8">
        <w:trPr>
          <w:trHeight w:val="3059"/>
        </w:trPr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6E02E" w14:textId="77777777" w:rsidR="00351879" w:rsidRPr="00813FE9" w:rsidRDefault="0035187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13FE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İçerik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1FFA" w14:textId="7D8B12F7" w:rsidR="00337716" w:rsidRPr="00337716" w:rsidRDefault="00337716" w:rsidP="00337716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37716">
              <w:rPr>
                <w:rFonts w:ascii="Times New Roman" w:hAnsi="Times New Roman" w:cs="Times New Roman"/>
                <w:iCs/>
                <w:sz w:val="24"/>
                <w:szCs w:val="24"/>
              </w:rPr>
              <w:t>M.E.B. müfredatı takipli İngilizce konu anlatımı</w:t>
            </w:r>
          </w:p>
          <w:p w14:paraId="3C9D6727" w14:textId="5A953A91" w:rsidR="00337716" w:rsidRPr="00337716" w:rsidRDefault="00337716" w:rsidP="00337716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716">
              <w:rPr>
                <w:rFonts w:ascii="Times New Roman" w:hAnsi="Times New Roman" w:cs="Times New Roman"/>
                <w:sz w:val="24"/>
                <w:szCs w:val="24"/>
              </w:rPr>
              <w:t>Kelime öğrenme çalışmaları</w:t>
            </w:r>
          </w:p>
          <w:p w14:paraId="29F4C490" w14:textId="78653959" w:rsidR="00337716" w:rsidRPr="00337716" w:rsidRDefault="00337716" w:rsidP="00337716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716">
              <w:rPr>
                <w:rFonts w:ascii="Times New Roman" w:hAnsi="Times New Roman" w:cs="Times New Roman"/>
                <w:sz w:val="24"/>
                <w:szCs w:val="24"/>
              </w:rPr>
              <w:t>Grup içi etkinliklerle konu pekiştirme çalışmaları</w:t>
            </w:r>
          </w:p>
          <w:p w14:paraId="5E55F355" w14:textId="78F43B89" w:rsidR="00337716" w:rsidRPr="00337716" w:rsidRDefault="00337716" w:rsidP="00337716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716">
              <w:rPr>
                <w:rFonts w:ascii="Times New Roman" w:hAnsi="Times New Roman" w:cs="Times New Roman"/>
                <w:sz w:val="24"/>
                <w:szCs w:val="24"/>
              </w:rPr>
              <w:t>Farklı kaynaklardan çeşitli soru çözümleri</w:t>
            </w:r>
          </w:p>
          <w:p w14:paraId="4C9CEFA1" w14:textId="0006691D" w:rsidR="00337716" w:rsidRPr="00337716" w:rsidRDefault="00337716" w:rsidP="00337716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716">
              <w:rPr>
                <w:rFonts w:ascii="Times New Roman" w:hAnsi="Times New Roman" w:cs="Times New Roman"/>
                <w:sz w:val="24"/>
                <w:szCs w:val="24"/>
              </w:rPr>
              <w:t xml:space="preserve">LGS </w:t>
            </w:r>
            <w:r w:rsidR="00800199" w:rsidRPr="00337716">
              <w:rPr>
                <w:rFonts w:ascii="Times New Roman" w:hAnsi="Times New Roman" w:cs="Times New Roman"/>
                <w:sz w:val="24"/>
                <w:szCs w:val="24"/>
              </w:rPr>
              <w:t>İngilizce</w:t>
            </w:r>
            <w:r w:rsidRPr="00337716">
              <w:rPr>
                <w:rFonts w:ascii="Times New Roman" w:hAnsi="Times New Roman" w:cs="Times New Roman"/>
                <w:sz w:val="24"/>
                <w:szCs w:val="24"/>
              </w:rPr>
              <w:t xml:space="preserve"> deneme sınavları</w:t>
            </w:r>
          </w:p>
          <w:p w14:paraId="27A374D6" w14:textId="615CF49E" w:rsidR="00351879" w:rsidRPr="00813FE9" w:rsidRDefault="0035187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351879" w14:paraId="61392C96" w14:textId="77777777" w:rsidTr="000F06C8">
        <w:trPr>
          <w:trHeight w:val="270"/>
        </w:trPr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25A8D" w14:textId="77777777" w:rsidR="00351879" w:rsidRPr="00813FE9" w:rsidRDefault="0035187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13FE9">
              <w:rPr>
                <w:rFonts w:ascii="Times New Roman" w:hAnsi="Times New Roman" w:cs="Times New Roman"/>
                <w:b/>
                <w:iCs/>
                <w:sz w:val="24"/>
              </w:rPr>
              <w:t>Süresi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8D467" w14:textId="410D9D39" w:rsidR="00351879" w:rsidRPr="00813FE9" w:rsidRDefault="004A429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</w:rPr>
              <w:t>1</w:t>
            </w:r>
            <w:r w:rsidR="00C75B01">
              <w:rPr>
                <w:rFonts w:ascii="Times New Roman" w:hAnsi="Times New Roman" w:cs="Times New Roman"/>
                <w:iCs/>
                <w:sz w:val="24"/>
              </w:rPr>
              <w:t>6</w:t>
            </w:r>
            <w:r>
              <w:rPr>
                <w:rFonts w:ascii="Times New Roman" w:hAnsi="Times New Roman" w:cs="Times New Roman"/>
                <w:iCs/>
                <w:sz w:val="24"/>
              </w:rPr>
              <w:t xml:space="preserve"> </w:t>
            </w:r>
            <w:r w:rsidR="00C75B01">
              <w:rPr>
                <w:rFonts w:ascii="Times New Roman" w:hAnsi="Times New Roman" w:cs="Times New Roman"/>
                <w:iCs/>
                <w:sz w:val="24"/>
              </w:rPr>
              <w:t xml:space="preserve">Ders </w:t>
            </w:r>
            <w:r>
              <w:rPr>
                <w:rFonts w:ascii="Times New Roman" w:hAnsi="Times New Roman" w:cs="Times New Roman"/>
                <w:iCs/>
                <w:sz w:val="24"/>
              </w:rPr>
              <w:t>Saat</w:t>
            </w:r>
            <w:r w:rsidR="00C75B01">
              <w:rPr>
                <w:rFonts w:ascii="Times New Roman" w:hAnsi="Times New Roman" w:cs="Times New Roman"/>
                <w:iCs/>
                <w:sz w:val="24"/>
              </w:rPr>
              <w:t>i</w:t>
            </w:r>
            <w:r>
              <w:rPr>
                <w:rFonts w:ascii="Times New Roman" w:hAnsi="Times New Roman" w:cs="Times New Roman"/>
                <w:iCs/>
                <w:sz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iCs/>
                <w:sz w:val="24"/>
              </w:rPr>
              <w:t>( 8</w:t>
            </w:r>
            <w:proofErr w:type="gramEnd"/>
            <w:r>
              <w:rPr>
                <w:rFonts w:ascii="Times New Roman" w:hAnsi="Times New Roman" w:cs="Times New Roman"/>
                <w:iCs/>
                <w:sz w:val="24"/>
              </w:rPr>
              <w:t xml:space="preserve"> hafta</w:t>
            </w:r>
            <w:r w:rsidR="00351879" w:rsidRPr="00813FE9">
              <w:rPr>
                <w:rFonts w:ascii="Times New Roman" w:hAnsi="Times New Roman" w:cs="Times New Roman"/>
                <w:iCs/>
                <w:sz w:val="24"/>
              </w:rPr>
              <w:t xml:space="preserve"> boyunca haftada </w:t>
            </w:r>
            <w:r w:rsidR="00C75B01">
              <w:rPr>
                <w:rFonts w:ascii="Times New Roman" w:hAnsi="Times New Roman" w:cs="Times New Roman"/>
                <w:iCs/>
                <w:sz w:val="24"/>
              </w:rPr>
              <w:t>2 ders</w:t>
            </w:r>
            <w:r w:rsidR="00351879">
              <w:rPr>
                <w:rFonts w:ascii="Times New Roman" w:hAnsi="Times New Roman" w:cs="Times New Roman"/>
                <w:iCs/>
                <w:sz w:val="24"/>
              </w:rPr>
              <w:t xml:space="preserve"> </w:t>
            </w:r>
            <w:r w:rsidR="00351879" w:rsidRPr="00813FE9">
              <w:rPr>
                <w:rFonts w:ascii="Times New Roman" w:hAnsi="Times New Roman" w:cs="Times New Roman"/>
                <w:iCs/>
                <w:sz w:val="24"/>
              </w:rPr>
              <w:t>saat</w:t>
            </w:r>
            <w:r w:rsidR="00C75B01">
              <w:rPr>
                <w:rFonts w:ascii="Times New Roman" w:hAnsi="Times New Roman" w:cs="Times New Roman"/>
                <w:iCs/>
                <w:sz w:val="24"/>
              </w:rPr>
              <w:t>i- ders süresi:50 dk-</w:t>
            </w:r>
            <w:r w:rsidR="00351879" w:rsidRPr="00813FE9">
              <w:rPr>
                <w:rFonts w:ascii="Times New Roman" w:hAnsi="Times New Roman" w:cs="Times New Roman"/>
                <w:iCs/>
                <w:sz w:val="24"/>
              </w:rPr>
              <w:t>)</w:t>
            </w:r>
          </w:p>
        </w:tc>
      </w:tr>
      <w:tr w:rsidR="00351879" w14:paraId="2814B57C" w14:textId="77777777" w:rsidTr="000F06C8">
        <w:trPr>
          <w:trHeight w:val="1113"/>
        </w:trPr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06708" w14:textId="77777777" w:rsidR="00351879" w:rsidRPr="00813FE9" w:rsidRDefault="0035187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13FE9">
              <w:rPr>
                <w:rFonts w:ascii="Times New Roman" w:hAnsi="Times New Roman" w:cs="Times New Roman"/>
                <w:b/>
                <w:iCs/>
                <w:sz w:val="24"/>
              </w:rPr>
              <w:t>Günler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B6508" w14:textId="633E5B2F" w:rsidR="00351879" w:rsidRDefault="00337716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</w:rPr>
            </w:pPr>
            <w:r>
              <w:rPr>
                <w:rFonts w:ascii="Times New Roman" w:hAnsi="Times New Roman" w:cs="Times New Roman"/>
                <w:iCs/>
                <w:sz w:val="24"/>
              </w:rPr>
              <w:t>Pazartesi</w:t>
            </w:r>
            <w:r w:rsidR="00185CB1">
              <w:rPr>
                <w:rFonts w:ascii="Times New Roman" w:hAnsi="Times New Roman" w:cs="Times New Roman"/>
                <w:iCs/>
                <w:sz w:val="24"/>
              </w:rPr>
              <w:t xml:space="preserve"> günü 17:30-19:</w:t>
            </w:r>
            <w:r w:rsidR="00C75B01">
              <w:rPr>
                <w:rFonts w:ascii="Times New Roman" w:hAnsi="Times New Roman" w:cs="Times New Roman"/>
                <w:iCs/>
                <w:sz w:val="24"/>
              </w:rPr>
              <w:t>3</w:t>
            </w:r>
            <w:r w:rsidR="00185CB1">
              <w:rPr>
                <w:rFonts w:ascii="Times New Roman" w:hAnsi="Times New Roman" w:cs="Times New Roman"/>
                <w:iCs/>
                <w:sz w:val="24"/>
              </w:rPr>
              <w:t>0 arası</w:t>
            </w:r>
            <w:r w:rsidR="000F06C8">
              <w:rPr>
                <w:rFonts w:ascii="Times New Roman" w:hAnsi="Times New Roman" w:cs="Times New Roman"/>
                <w:iCs/>
                <w:sz w:val="24"/>
              </w:rPr>
              <w:t xml:space="preserve"> (6 Kontenjan)</w:t>
            </w:r>
          </w:p>
          <w:p w14:paraId="1A049FA3" w14:textId="77777777" w:rsidR="00185CB1" w:rsidRDefault="00185CB1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</w:rPr>
            </w:pPr>
          </w:p>
          <w:p w14:paraId="6224CDF4" w14:textId="41AACF8E" w:rsidR="00302FFD" w:rsidRDefault="00337716" w:rsidP="000F06C8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</w:rPr>
            </w:pPr>
            <w:r>
              <w:rPr>
                <w:rFonts w:ascii="Times New Roman" w:hAnsi="Times New Roman" w:cs="Times New Roman"/>
                <w:iCs/>
                <w:sz w:val="24"/>
              </w:rPr>
              <w:t>Çarşamba</w:t>
            </w:r>
            <w:r w:rsidR="00185CB1">
              <w:rPr>
                <w:rFonts w:ascii="Times New Roman" w:hAnsi="Times New Roman" w:cs="Times New Roman"/>
                <w:iCs/>
                <w:sz w:val="24"/>
              </w:rPr>
              <w:t xml:space="preserve"> günü 17:30-19:</w:t>
            </w:r>
            <w:r w:rsidR="00C75B01">
              <w:rPr>
                <w:rFonts w:ascii="Times New Roman" w:hAnsi="Times New Roman" w:cs="Times New Roman"/>
                <w:iCs/>
                <w:sz w:val="24"/>
              </w:rPr>
              <w:t>3</w:t>
            </w:r>
            <w:r w:rsidR="00185CB1">
              <w:rPr>
                <w:rFonts w:ascii="Times New Roman" w:hAnsi="Times New Roman" w:cs="Times New Roman"/>
                <w:iCs/>
                <w:sz w:val="24"/>
              </w:rPr>
              <w:t>0 arası</w:t>
            </w:r>
            <w:r>
              <w:rPr>
                <w:rFonts w:ascii="Times New Roman" w:hAnsi="Times New Roman" w:cs="Times New Roman"/>
                <w:iCs/>
                <w:sz w:val="24"/>
              </w:rPr>
              <w:t xml:space="preserve"> </w:t>
            </w:r>
            <w:r w:rsidR="000F06C8">
              <w:rPr>
                <w:rFonts w:ascii="Times New Roman" w:hAnsi="Times New Roman" w:cs="Times New Roman"/>
                <w:iCs/>
                <w:sz w:val="24"/>
              </w:rPr>
              <w:t>(6 Kontenjan)</w:t>
            </w:r>
          </w:p>
          <w:p w14:paraId="182D975E" w14:textId="186B8D4E" w:rsidR="00C75B01" w:rsidRPr="00302FFD" w:rsidRDefault="00C75B01" w:rsidP="000F06C8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</w:rPr>
            </w:pPr>
            <w:r>
              <w:rPr>
                <w:rFonts w:ascii="Times New Roman" w:hAnsi="Times New Roman" w:cs="Times New Roman"/>
                <w:iCs/>
                <w:sz w:val="24"/>
              </w:rPr>
              <w:t xml:space="preserve">(Günler herkese uygun olması halinde öğrencilerle yeniden belirlenebilir.) </w:t>
            </w:r>
          </w:p>
        </w:tc>
      </w:tr>
      <w:tr w:rsidR="00351879" w14:paraId="5523F059" w14:textId="77777777" w:rsidTr="000F06C8">
        <w:trPr>
          <w:trHeight w:val="550"/>
        </w:trPr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322B3" w14:textId="77777777" w:rsidR="00351879" w:rsidRPr="00813FE9" w:rsidRDefault="0035187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13FE9">
              <w:rPr>
                <w:rFonts w:ascii="Times New Roman" w:hAnsi="Times New Roman" w:cs="Times New Roman"/>
                <w:b/>
                <w:iCs/>
                <w:sz w:val="24"/>
              </w:rPr>
              <w:t>Kimler Katılabilir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32A07" w14:textId="77777777" w:rsidR="00351879" w:rsidRDefault="00337716">
            <w:pPr>
              <w:spacing w:after="0" w:line="240" w:lineRule="auto"/>
              <w:rPr>
                <w:rFonts w:ascii="Times New Roman" w:hAnsi="Times New Roman" w:cs="Times New Roman"/>
                <w:iCs/>
                <w:sz w:val="24"/>
              </w:rPr>
            </w:pPr>
            <w:r>
              <w:rPr>
                <w:rFonts w:ascii="Times New Roman" w:hAnsi="Times New Roman" w:cs="Times New Roman"/>
                <w:iCs/>
                <w:sz w:val="24"/>
              </w:rPr>
              <w:t>Ortaokul 8. Sınıf öğrencileri katılabilir.</w:t>
            </w:r>
          </w:p>
          <w:p w14:paraId="6AD6FFE5" w14:textId="213275B2" w:rsidR="00337716" w:rsidRPr="00813FE9" w:rsidRDefault="00337716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Kontenjan 12 kişi ile sınırlıdır.)</w:t>
            </w:r>
          </w:p>
        </w:tc>
      </w:tr>
      <w:tr w:rsidR="00351879" w14:paraId="7E3C6883" w14:textId="77777777" w:rsidTr="000F06C8">
        <w:trPr>
          <w:trHeight w:val="832"/>
        </w:trPr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85F6C" w14:textId="77777777" w:rsidR="00351879" w:rsidRPr="00813FE9" w:rsidRDefault="0035187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13FE9">
              <w:rPr>
                <w:rFonts w:ascii="Times New Roman" w:hAnsi="Times New Roman" w:cs="Times New Roman"/>
                <w:b/>
                <w:iCs/>
                <w:sz w:val="24"/>
              </w:rPr>
              <w:t>Ücret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18AF3" w14:textId="0C5DF6C1" w:rsidR="00351879" w:rsidRPr="00813FE9" w:rsidRDefault="0033771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</w:rPr>
              <w:t>1</w:t>
            </w:r>
            <w:r w:rsidR="00800199">
              <w:rPr>
                <w:rFonts w:ascii="Times New Roman" w:hAnsi="Times New Roman" w:cs="Times New Roman"/>
                <w:iCs/>
                <w:sz w:val="24"/>
              </w:rPr>
              <w:t>2</w:t>
            </w:r>
            <w:r w:rsidR="00C75B01">
              <w:rPr>
                <w:rFonts w:ascii="Times New Roman" w:hAnsi="Times New Roman" w:cs="Times New Roman"/>
                <w:iCs/>
                <w:sz w:val="24"/>
              </w:rPr>
              <w:t>00</w:t>
            </w:r>
            <w:r w:rsidR="00351879" w:rsidRPr="00813FE9">
              <w:rPr>
                <w:rFonts w:ascii="Times New Roman" w:hAnsi="Times New Roman" w:cs="Times New Roman"/>
                <w:iCs/>
                <w:sz w:val="24"/>
              </w:rPr>
              <w:t xml:space="preserve"> TL (OKÜ Personel, Öğrenciler ve OKÜMDER üyeleri için </w:t>
            </w:r>
            <w:proofErr w:type="gramStart"/>
            <w:r w:rsidR="00351879" w:rsidRPr="00813FE9">
              <w:rPr>
                <w:rFonts w:ascii="Times New Roman" w:hAnsi="Times New Roman" w:cs="Times New Roman"/>
                <w:iCs/>
                <w:sz w:val="24"/>
              </w:rPr>
              <w:t>%</w:t>
            </w:r>
            <w:r w:rsidR="00351879">
              <w:rPr>
                <w:rFonts w:ascii="Times New Roman" w:hAnsi="Times New Roman" w:cs="Times New Roman"/>
                <w:iCs/>
                <w:sz w:val="24"/>
              </w:rPr>
              <w:t>10</w:t>
            </w:r>
            <w:proofErr w:type="gramEnd"/>
            <w:r w:rsidR="00351879" w:rsidRPr="00813FE9">
              <w:rPr>
                <w:rFonts w:ascii="Times New Roman" w:hAnsi="Times New Roman" w:cs="Times New Roman"/>
                <w:iCs/>
                <w:sz w:val="24"/>
              </w:rPr>
              <w:t xml:space="preserve"> indirim) KDV </w:t>
            </w:r>
            <w:r w:rsidR="00F228D0">
              <w:rPr>
                <w:rFonts w:ascii="Times New Roman" w:hAnsi="Times New Roman" w:cs="Times New Roman"/>
                <w:iCs/>
                <w:sz w:val="24"/>
              </w:rPr>
              <w:t>d</w:t>
            </w:r>
            <w:r w:rsidR="00351879" w:rsidRPr="00813FE9">
              <w:rPr>
                <w:rFonts w:ascii="Times New Roman" w:hAnsi="Times New Roman" w:cs="Times New Roman"/>
                <w:iCs/>
                <w:sz w:val="24"/>
              </w:rPr>
              <w:t>ahil</w:t>
            </w:r>
            <w:r w:rsidR="00F228D0">
              <w:rPr>
                <w:rFonts w:ascii="Times New Roman" w:hAnsi="Times New Roman" w:cs="Times New Roman"/>
                <w:iCs/>
                <w:sz w:val="24"/>
              </w:rPr>
              <w:t>dir</w:t>
            </w:r>
            <w:r w:rsidR="00CB6770">
              <w:rPr>
                <w:rFonts w:ascii="Times New Roman" w:hAnsi="Times New Roman" w:cs="Times New Roman"/>
                <w:iCs/>
                <w:sz w:val="24"/>
              </w:rPr>
              <w:t>.</w:t>
            </w:r>
          </w:p>
        </w:tc>
      </w:tr>
      <w:tr w:rsidR="00351879" w14:paraId="796C707D" w14:textId="77777777" w:rsidTr="000F06C8">
        <w:trPr>
          <w:trHeight w:val="280"/>
        </w:trPr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25A6E" w14:textId="77777777" w:rsidR="00351879" w:rsidRPr="00813FE9" w:rsidRDefault="0035187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13FE9">
              <w:rPr>
                <w:rFonts w:ascii="Times New Roman" w:hAnsi="Times New Roman" w:cs="Times New Roman"/>
                <w:b/>
                <w:iCs/>
                <w:sz w:val="24"/>
              </w:rPr>
              <w:t>Kursun Verileceği Yer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41D15" w14:textId="77777777" w:rsidR="00351879" w:rsidRPr="00813FE9" w:rsidRDefault="0035187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13FE9">
              <w:rPr>
                <w:rFonts w:ascii="Times New Roman" w:hAnsi="Times New Roman" w:cs="Times New Roman"/>
                <w:iCs/>
                <w:snapToGrid w:val="0"/>
                <w:sz w:val="24"/>
              </w:rPr>
              <w:t>Osmaniye Korkut Ata Üniversitesi</w:t>
            </w:r>
          </w:p>
        </w:tc>
      </w:tr>
    </w:tbl>
    <w:p w14:paraId="3EBA3D63" w14:textId="27177A69" w:rsidR="00C16F2C" w:rsidRPr="00D87282" w:rsidRDefault="00C16F2C" w:rsidP="009E6F03">
      <w:pPr>
        <w:rPr>
          <w:rFonts w:ascii="Times New Roman" w:hAnsi="Times New Roman" w:cs="Times New Roman"/>
          <w:sz w:val="24"/>
          <w:szCs w:val="24"/>
        </w:rPr>
      </w:pPr>
    </w:p>
    <w:sectPr w:rsidR="00C16F2C" w:rsidRPr="00D872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170A1"/>
    <w:multiLevelType w:val="hybridMultilevel"/>
    <w:tmpl w:val="839A131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8134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sTSyNLc0NTSyMLdU0lEKTi0uzszPAykwqgUA4CAxdywAAAA="/>
  </w:docVars>
  <w:rsids>
    <w:rsidRoot w:val="00D15306"/>
    <w:rsid w:val="0009377E"/>
    <w:rsid w:val="000C7EAE"/>
    <w:rsid w:val="000F06C8"/>
    <w:rsid w:val="00185CB1"/>
    <w:rsid w:val="00197758"/>
    <w:rsid w:val="002028F1"/>
    <w:rsid w:val="002F1FF1"/>
    <w:rsid w:val="00302FFD"/>
    <w:rsid w:val="00314B72"/>
    <w:rsid w:val="00337716"/>
    <w:rsid w:val="00351879"/>
    <w:rsid w:val="00370D6F"/>
    <w:rsid w:val="00422F28"/>
    <w:rsid w:val="004A4299"/>
    <w:rsid w:val="0050164C"/>
    <w:rsid w:val="005A4D32"/>
    <w:rsid w:val="005D3BD0"/>
    <w:rsid w:val="005D4ADB"/>
    <w:rsid w:val="0060278C"/>
    <w:rsid w:val="00636E6D"/>
    <w:rsid w:val="006D60B9"/>
    <w:rsid w:val="007752D6"/>
    <w:rsid w:val="00800199"/>
    <w:rsid w:val="008078BD"/>
    <w:rsid w:val="00872713"/>
    <w:rsid w:val="008D12E3"/>
    <w:rsid w:val="00903267"/>
    <w:rsid w:val="009662EC"/>
    <w:rsid w:val="009B79F8"/>
    <w:rsid w:val="009C59D2"/>
    <w:rsid w:val="009E443F"/>
    <w:rsid w:val="009E6F03"/>
    <w:rsid w:val="00AC069E"/>
    <w:rsid w:val="00C16F2C"/>
    <w:rsid w:val="00C75B01"/>
    <w:rsid w:val="00CB6770"/>
    <w:rsid w:val="00D15306"/>
    <w:rsid w:val="00D360F3"/>
    <w:rsid w:val="00D44235"/>
    <w:rsid w:val="00D87282"/>
    <w:rsid w:val="00E50993"/>
    <w:rsid w:val="00EA1B4D"/>
    <w:rsid w:val="00F11D83"/>
    <w:rsid w:val="00F20058"/>
    <w:rsid w:val="00F228D0"/>
    <w:rsid w:val="00F45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0F0F5"/>
  <w15:docId w15:val="{B1D9ADDE-B8E8-4807-80D2-AA0AAC34A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758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872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3377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1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817</Characters>
  <Application>Microsoft Office Word</Application>
  <DocSecurity>0</DocSecurity>
  <Lines>43</Lines>
  <Paragraphs>2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at Bozok</dc:creator>
  <cp:keywords/>
  <dc:description/>
  <cp:lastModifiedBy>Fuat Bozok</cp:lastModifiedBy>
  <cp:revision>3</cp:revision>
  <dcterms:created xsi:type="dcterms:W3CDTF">2022-10-25T09:47:00Z</dcterms:created>
  <dcterms:modified xsi:type="dcterms:W3CDTF">2022-10-27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1141fcc1ff7bc9b842136edf4691b1a6c12dc76d5a9aaccb5ee754ade56118</vt:lpwstr>
  </property>
</Properties>
</file>